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>If we want define style for a unique element, then which css selector will we use?</w:t>
      </w:r>
    </w:p>
    <w:p w14:paraId="0CA4FAD5" w14:textId="5D829185" w:rsidR="004D71C2" w:rsidRPr="00563701" w:rsidRDefault="00AD6C7B" w:rsidP="004D71C2">
      <w:pPr>
        <w:pStyle w:val="ListParagraph"/>
        <w:numPr>
          <w:ilvl w:val="0"/>
          <w:numId w:val="7"/>
        </w:numPr>
      </w:pPr>
      <w:r w:rsidRPr="00563701">
        <w:t>i</w:t>
      </w:r>
      <w:r w:rsidR="004D71C2" w:rsidRPr="00563701"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>If we don't want to allow a floating div to the left side of an element, which css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>Suppose we want to arrange five nos. of DIVs so that DIV4 is placed above DIV1. Now, which css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563701" w:rsidRDefault="00BD51AF" w:rsidP="002B2274">
      <w:pPr>
        <w:pStyle w:val="ListParagraph"/>
        <w:numPr>
          <w:ilvl w:val="0"/>
          <w:numId w:val="9"/>
        </w:numPr>
      </w:pPr>
      <w:r w:rsidRPr="00563701"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>If we want to wrap a block of text around an image, which css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>Can we define the text direction via css property?</w:t>
      </w:r>
    </w:p>
    <w:p w14:paraId="447C2500" w14:textId="5841E876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>Is it possible to declare font-weight, font-face &amp; font-size by using ONLY ONE css proper</w:t>
      </w:r>
      <w:r w:rsidR="001A5376" w:rsidRPr="00563701">
        <w:t>t</w:t>
      </w:r>
      <w:r w:rsidRPr="00563701">
        <w:t>y?</w:t>
      </w:r>
    </w:p>
    <w:p w14:paraId="3CEA8C30" w14:textId="0D7B3FC8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d</w:t>
      </w:r>
      <w:r w:rsidR="00353E82" w:rsidRPr="00563701"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r w:rsidRPr="00563701">
        <w:t>arr</w:t>
      </w:r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>If we want to use a nice looking green dotted border around an image, which css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color</w:t>
      </w:r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noncontent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1024 px</w:t>
      </w:r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>Which element is used in the &lt;HEAD&gt; section on an HTML / XHTMLpage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rc&gt;</w:t>
      </w:r>
    </w:p>
    <w:p w14:paraId="07F58E86" w14:textId="5336179F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14:paraId="72694D25" w14:textId="51B6FB8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css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img src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ich css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>How will you make all paragraph elements 'RED' in color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r w:rsidRPr="00563701">
        <w:t>p.all {color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r w:rsidRPr="00563701">
        <w:t>p.all {color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gramStart"/>
      <w:r w:rsidRPr="00563701">
        <w:t>all.p</w:t>
      </w:r>
      <w:proofErr w:type="gramEnd"/>
      <w:r w:rsidRPr="00563701">
        <w:t xml:space="preserve"> {color: #998877;}</w:t>
      </w:r>
    </w:p>
    <w:p w14:paraId="402FC622" w14:textId="5E5E42F1" w:rsidR="00BE0206" w:rsidRPr="00563701" w:rsidRDefault="00402424" w:rsidP="00753A06">
      <w:pPr>
        <w:pStyle w:val="ListParagraph"/>
        <w:numPr>
          <w:ilvl w:val="0"/>
          <w:numId w:val="20"/>
        </w:numPr>
      </w:pPr>
      <w:r w:rsidRPr="00563701">
        <w:t>p {color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 xml:space="preserve">By </w:t>
      </w:r>
      <w:proofErr w:type="gramStart"/>
      <w:r w:rsidRPr="00563701">
        <w:t>default</w:t>
      </w:r>
      <w:proofErr w:type="gramEnd"/>
      <w:r w:rsidRPr="00563701">
        <w:t xml:space="preserve">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</w:t>
      </w:r>
      <w:proofErr w:type="gramStart"/>
      <w:r w:rsidRPr="00563701">
        <w:t>decoration:none</w:t>
      </w:r>
      <w:proofErr w:type="gramEnd"/>
      <w:r w:rsidRPr="00563701"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63701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2-03-23T10:03:00Z</dcterms:created>
  <dcterms:modified xsi:type="dcterms:W3CDTF">2022-03-23T10:03:00Z</dcterms:modified>
</cp:coreProperties>
</file>